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21472" w14:textId="77777777" w:rsidR="008A31F8" w:rsidRDefault="008A31F8" w:rsidP="008A31F8">
      <w:pPr>
        <w:rPr>
          <w:b/>
          <w:bCs/>
          <w:sz w:val="18"/>
        </w:rPr>
      </w:pPr>
      <w:r>
        <w:rPr>
          <w:b/>
          <w:bCs/>
          <w:noProof/>
          <w:sz w:val="18"/>
        </w:rPr>
        <mc:AlternateContent>
          <mc:Choice Requires="wps">
            <w:drawing>
              <wp:anchor distT="0" distB="0" distL="114300" distR="114300" simplePos="0" relativeHeight="251666432" behindDoc="0" locked="0" layoutInCell="1" allowOverlap="1" wp14:anchorId="295EB1A9" wp14:editId="30D25645">
                <wp:simplePos x="0" y="0"/>
                <wp:positionH relativeFrom="column">
                  <wp:posOffset>1171575</wp:posOffset>
                </wp:positionH>
                <wp:positionV relativeFrom="paragraph">
                  <wp:posOffset>505460</wp:posOffset>
                </wp:positionV>
                <wp:extent cx="3435350" cy="781050"/>
                <wp:effectExtent l="0" t="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7DDAF" w14:textId="77777777" w:rsidR="008A31F8" w:rsidRDefault="008A31F8" w:rsidP="008A31F8">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7AA0513F" w14:textId="77777777" w:rsidR="008A31F8" w:rsidRDefault="008A31F8" w:rsidP="008A31F8">
                            <w:pPr>
                              <w:jc w:val="center"/>
                              <w:rPr>
                                <w:b/>
                                <w:bCs/>
                                <w:sz w:val="20"/>
                              </w:rPr>
                            </w:pPr>
                            <w:r>
                              <w:rPr>
                                <w:b/>
                                <w:bCs/>
                                <w:sz w:val="20"/>
                              </w:rPr>
                              <w:t>BAPTISM AND MEMBERSHIP REGISTRATION FORM ADDENDUM</w:t>
                            </w:r>
                          </w:p>
                          <w:p w14:paraId="7359D372" w14:textId="77777777" w:rsidR="008A31F8" w:rsidRDefault="008A31F8" w:rsidP="008A31F8">
                            <w:pPr>
                              <w:jc w:val="center"/>
                            </w:pPr>
                            <w:r>
                              <w:rPr>
                                <w:b/>
                                <w:bCs/>
                                <w:sz w:val="20"/>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EB1A9" id="_x0000_s1029" type="#_x0000_t202" style="position:absolute;margin-left:92.25pt;margin-top:39.8pt;width:270.5pt;height:6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" filled="f" stroked="f">
                <v:textbox>
                  <w:txbxContent>
                    <w:p w14:paraId="3C17DDAF" w14:textId="77777777" w:rsidR="008A31F8" w:rsidRDefault="008A31F8" w:rsidP="008A31F8">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7AA0513F" w14:textId="77777777" w:rsidR="008A31F8" w:rsidRDefault="008A31F8" w:rsidP="008A31F8">
                      <w:pPr>
                        <w:jc w:val="center"/>
                        <w:rPr>
                          <w:b/>
                          <w:bCs/>
                          <w:sz w:val="20"/>
                        </w:rPr>
                      </w:pPr>
                      <w:r>
                        <w:rPr>
                          <w:b/>
                          <w:bCs/>
                          <w:sz w:val="20"/>
                        </w:rPr>
                        <w:t>BAPTISM AND MEMBERSHIP REGISTRATION FORM ADDENDUM</w:t>
                      </w:r>
                    </w:p>
                    <w:p w14:paraId="7359D372" w14:textId="77777777" w:rsidR="008A31F8" w:rsidRDefault="008A31F8" w:rsidP="008A31F8">
                      <w:pPr>
                        <w:jc w:val="center"/>
                      </w:pPr>
                      <w:r>
                        <w:rPr>
                          <w:b/>
                          <w:bCs/>
                          <w:sz w:val="20"/>
                        </w:rPr>
                        <w:t>(CONFIDENTIAL)</w:t>
                      </w:r>
                    </w:p>
                  </w:txbxContent>
                </v:textbox>
              </v:shape>
            </w:pict>
          </mc:Fallback>
        </mc:AlternateContent>
      </w:r>
      <w:r>
        <w:rPr>
          <w:noProof/>
          <w:sz w:val="18"/>
        </w:rPr>
        <w:drawing>
          <wp:inline distT="0" distB="0" distL="0" distR="0" wp14:anchorId="10445F8C" wp14:editId="2A124677">
            <wp:extent cx="1228725" cy="1076325"/>
            <wp:effectExtent l="19050" t="0" r="9525" b="0"/>
            <wp:docPr id="7" name="Picture 7" descr="Chu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rch Logo"/>
                    <pic:cNvPicPr>
                      <a:picLocks noChangeAspect="1" noChangeArrowheads="1"/>
                    </pic:cNvPicPr>
                  </pic:nvPicPr>
                  <pic:blipFill>
                    <a:blip r:embed="rId8" cstate="print"/>
                    <a:srcRect/>
                    <a:stretch>
                      <a:fillRect/>
                    </a:stretch>
                  </pic:blipFill>
                  <pic:spPr bwMode="auto">
                    <a:xfrm>
                      <a:off x="0" y="0"/>
                      <a:ext cx="1228725" cy="1076325"/>
                    </a:xfrm>
                    <a:prstGeom prst="rect">
                      <a:avLst/>
                    </a:prstGeom>
                    <a:noFill/>
                    <a:ln w="9525">
                      <a:noFill/>
                      <a:miter lim="800000"/>
                      <a:headEnd/>
                      <a:tailEnd/>
                    </a:ln>
                  </pic:spPr>
                </pic:pic>
              </a:graphicData>
            </a:graphic>
          </wp:inline>
        </w:drawing>
      </w:r>
    </w:p>
    <w:p w14:paraId="2C074B02" w14:textId="77777777" w:rsidR="008A31F8" w:rsidRDefault="008A31F8" w:rsidP="008A31F8">
      <w:pPr>
        <w:rPr>
          <w:b/>
          <w:sz w:val="18"/>
          <w:u w:val="single"/>
        </w:rPr>
      </w:pPr>
    </w:p>
    <w:p w14:paraId="2ED54D4A" w14:textId="77777777" w:rsidR="008A31F8" w:rsidRDefault="008A31F8" w:rsidP="008A31F8">
      <w:pPr>
        <w:rPr>
          <w:b/>
          <w:sz w:val="18"/>
          <w:u w:val="single"/>
        </w:rPr>
      </w:pPr>
    </w:p>
    <w:p w14:paraId="4802E740" w14:textId="77777777" w:rsidR="008A31F8" w:rsidRDefault="008A31F8" w:rsidP="008A31F8">
      <w:pPr>
        <w:rPr>
          <w:sz w:val="20"/>
        </w:rPr>
      </w:pPr>
      <w:r>
        <w:rPr>
          <w:b/>
          <w:sz w:val="20"/>
          <w:u w:val="single"/>
        </w:rPr>
        <w:t>FOR APPLICANTS UNDER 21 YEARS OF AGE</w:t>
      </w:r>
    </w:p>
    <w:p w14:paraId="326E5426" w14:textId="77777777" w:rsidR="008A31F8" w:rsidRDefault="008A31F8" w:rsidP="008A31F8">
      <w:pPr>
        <w:rPr>
          <w:sz w:val="20"/>
        </w:rPr>
      </w:pPr>
      <w:r>
        <w:rPr>
          <w:sz w:val="20"/>
        </w:rPr>
        <w:t>This form is to be accompanied with the Baptism and Membership Registration Form.</w:t>
      </w:r>
    </w:p>
    <w:p w14:paraId="4D9EFDBC" w14:textId="77777777" w:rsidR="008A31F8" w:rsidRDefault="008A31F8" w:rsidP="008A31F8">
      <w:pPr>
        <w:rPr>
          <w:sz w:val="20"/>
        </w:rPr>
      </w:pPr>
    </w:p>
    <w:p w14:paraId="6778FD85" w14:textId="77777777" w:rsidR="008A31F8" w:rsidRDefault="008A31F8" w:rsidP="008A31F8">
      <w:pPr>
        <w:rPr>
          <w:sz w:val="20"/>
        </w:rPr>
      </w:pPr>
    </w:p>
    <w:p w14:paraId="27A2CA8F" w14:textId="77777777" w:rsidR="008A31F8" w:rsidRDefault="008A31F8" w:rsidP="008A31F8">
      <w:pPr>
        <w:rPr>
          <w:sz w:val="20"/>
        </w:rPr>
      </w:pPr>
    </w:p>
    <w:p w14:paraId="2B41915D" w14:textId="77777777" w:rsidR="008A31F8" w:rsidRDefault="008A31F8" w:rsidP="008A31F8">
      <w:pPr>
        <w:rPr>
          <w:sz w:val="20"/>
        </w:rPr>
      </w:pPr>
    </w:p>
    <w:p w14:paraId="0D726638" w14:textId="77777777" w:rsidR="008A31F8" w:rsidRDefault="008A31F8" w:rsidP="008A31F8">
      <w:pPr>
        <w:rPr>
          <w:sz w:val="20"/>
        </w:rPr>
      </w:pPr>
      <w:r>
        <w:rPr>
          <w:sz w:val="20"/>
        </w:rPr>
        <w:t>Dear Parent/Guardian,</w:t>
      </w:r>
    </w:p>
    <w:p w14:paraId="78C8261E" w14:textId="77777777" w:rsidR="008A31F8" w:rsidRDefault="008A31F8" w:rsidP="008A31F8">
      <w:pPr>
        <w:rPr>
          <w:sz w:val="20"/>
        </w:rPr>
      </w:pPr>
    </w:p>
    <w:p w14:paraId="316B3A72" w14:textId="77777777" w:rsidR="008A31F8" w:rsidRDefault="008A31F8" w:rsidP="008A31F8">
      <w:pPr>
        <w:rPr>
          <w:sz w:val="20"/>
        </w:rPr>
      </w:pPr>
      <w:r>
        <w:rPr>
          <w:sz w:val="20"/>
        </w:rPr>
        <w:t>We acknowledge your child/ward’s interest in becoming a member of our church and are very excited to have him/her with us!</w:t>
      </w:r>
    </w:p>
    <w:p w14:paraId="79ADF077" w14:textId="77777777" w:rsidR="008A31F8" w:rsidRDefault="008A31F8" w:rsidP="008A31F8">
      <w:pPr>
        <w:rPr>
          <w:sz w:val="20"/>
        </w:rPr>
      </w:pPr>
    </w:p>
    <w:p w14:paraId="20EF0942" w14:textId="77777777" w:rsidR="008A31F8" w:rsidRDefault="008A31F8" w:rsidP="008A31F8">
      <w:pPr>
        <w:rPr>
          <w:sz w:val="20"/>
        </w:rPr>
      </w:pPr>
    </w:p>
    <w:p w14:paraId="0D42DE8E" w14:textId="77777777" w:rsidR="008A31F8" w:rsidRDefault="008A31F8" w:rsidP="008A31F8">
      <w:pPr>
        <w:rPr>
          <w:sz w:val="20"/>
        </w:rPr>
      </w:pPr>
    </w:p>
    <w:tbl>
      <w:tblPr>
        <w:tblStyle w:val="TableGrid"/>
        <w:tblpPr w:leftFromText="180" w:rightFromText="180" w:vertAnchor="text" w:horzAnchor="margin" w:tblpY="-40"/>
        <w:tblW w:w="0" w:type="auto"/>
        <w:tblLook w:val="04A0" w:firstRow="1" w:lastRow="0" w:firstColumn="1" w:lastColumn="0" w:noHBand="0" w:noVBand="1"/>
      </w:tblPr>
      <w:tblGrid>
        <w:gridCol w:w="4500"/>
        <w:gridCol w:w="4823"/>
      </w:tblGrid>
      <w:tr w:rsidR="008A31F8" w:rsidRPr="00F90B06" w14:paraId="6A54DCE3" w14:textId="77777777" w:rsidTr="00FD4AA2">
        <w:tc>
          <w:tcPr>
            <w:tcW w:w="9962" w:type="dxa"/>
            <w:gridSpan w:val="2"/>
            <w:shd w:val="clear" w:color="auto" w:fill="F2F2F2" w:themeFill="background1" w:themeFillShade="F2"/>
          </w:tcPr>
          <w:p w14:paraId="59609C31" w14:textId="77777777" w:rsidR="008A31F8" w:rsidRPr="00F90B06" w:rsidRDefault="008A31F8" w:rsidP="00FD4AA2">
            <w:pPr>
              <w:contextualSpacing/>
              <w:jc w:val="both"/>
              <w:rPr>
                <w:b/>
                <w:sz w:val="20"/>
                <w:szCs w:val="20"/>
              </w:rPr>
            </w:pPr>
            <w:r w:rsidRPr="00F90B06">
              <w:rPr>
                <w:b/>
                <w:sz w:val="20"/>
                <w:szCs w:val="20"/>
              </w:rPr>
              <w:t>Parent/ Guardian's Particulars (In case of emergency)</w:t>
            </w:r>
          </w:p>
        </w:tc>
      </w:tr>
      <w:tr w:rsidR="008A31F8" w:rsidRPr="00F90B06" w14:paraId="162AF8D9" w14:textId="77777777" w:rsidTr="00FD4AA2">
        <w:tc>
          <w:tcPr>
            <w:tcW w:w="4786" w:type="dxa"/>
          </w:tcPr>
          <w:p w14:paraId="54AAEF8B" w14:textId="77777777" w:rsidR="008A31F8" w:rsidRPr="00F90B06" w:rsidRDefault="008A31F8" w:rsidP="00FD4AA2">
            <w:pPr>
              <w:contextualSpacing/>
              <w:jc w:val="both"/>
              <w:rPr>
                <w:sz w:val="20"/>
                <w:szCs w:val="20"/>
              </w:rPr>
            </w:pPr>
            <w:r w:rsidRPr="00F90B06">
              <w:rPr>
                <w:sz w:val="20"/>
                <w:szCs w:val="20"/>
              </w:rPr>
              <w:t>Name/ Relationship with Participant:</w:t>
            </w:r>
          </w:p>
          <w:p w14:paraId="3CB483BC" w14:textId="77777777" w:rsidR="008A31F8" w:rsidRPr="00F90B06" w:rsidRDefault="008A31F8" w:rsidP="00FD4AA2">
            <w:pPr>
              <w:contextualSpacing/>
              <w:jc w:val="both"/>
              <w:rPr>
                <w:sz w:val="20"/>
                <w:szCs w:val="20"/>
              </w:rPr>
            </w:pPr>
          </w:p>
          <w:p w14:paraId="742E8DC6" w14:textId="77777777" w:rsidR="008A31F8" w:rsidRPr="00F90B06" w:rsidRDefault="008A31F8" w:rsidP="00FD4AA2">
            <w:pPr>
              <w:contextualSpacing/>
              <w:jc w:val="both"/>
              <w:rPr>
                <w:sz w:val="20"/>
                <w:szCs w:val="20"/>
              </w:rPr>
            </w:pPr>
          </w:p>
        </w:tc>
        <w:tc>
          <w:tcPr>
            <w:tcW w:w="5176" w:type="dxa"/>
          </w:tcPr>
          <w:p w14:paraId="3901D3E6" w14:textId="77777777" w:rsidR="008A31F8" w:rsidRPr="00F90B06" w:rsidRDefault="008A31F8" w:rsidP="00FD4AA2">
            <w:pPr>
              <w:contextualSpacing/>
              <w:jc w:val="both"/>
              <w:rPr>
                <w:sz w:val="20"/>
                <w:szCs w:val="20"/>
              </w:rPr>
            </w:pPr>
            <w:r>
              <w:rPr>
                <w:sz w:val="20"/>
                <w:szCs w:val="20"/>
              </w:rPr>
              <w:t>Contact (mobile and/or email)</w:t>
            </w:r>
            <w:r w:rsidRPr="00F90B06">
              <w:rPr>
                <w:sz w:val="20"/>
                <w:szCs w:val="20"/>
              </w:rPr>
              <w:t>:</w:t>
            </w:r>
          </w:p>
        </w:tc>
      </w:tr>
    </w:tbl>
    <w:p w14:paraId="09994B97" w14:textId="77777777" w:rsidR="008A31F8" w:rsidRDefault="008A31F8" w:rsidP="008A31F8">
      <w:pPr>
        <w:contextualSpacing/>
        <w:jc w:val="both"/>
      </w:pPr>
    </w:p>
    <w:tbl>
      <w:tblPr>
        <w:tblStyle w:val="TableGrid"/>
        <w:tblpPr w:leftFromText="180" w:rightFromText="180" w:vertAnchor="text" w:horzAnchor="margin" w:tblpY="96"/>
        <w:tblW w:w="0" w:type="auto"/>
        <w:tblLook w:val="04A0" w:firstRow="1" w:lastRow="0" w:firstColumn="1" w:lastColumn="0" w:noHBand="0" w:noVBand="1"/>
      </w:tblPr>
      <w:tblGrid>
        <w:gridCol w:w="6355"/>
        <w:gridCol w:w="2968"/>
      </w:tblGrid>
      <w:tr w:rsidR="008A31F8" w:rsidRPr="00E124FD" w14:paraId="621BDECA" w14:textId="77777777" w:rsidTr="00FD4AA2">
        <w:tc>
          <w:tcPr>
            <w:tcW w:w="9962" w:type="dxa"/>
            <w:gridSpan w:val="2"/>
            <w:tcBorders>
              <w:bottom w:val="single" w:sz="4" w:space="0" w:color="auto"/>
            </w:tcBorders>
            <w:shd w:val="clear" w:color="auto" w:fill="F2F2F2" w:themeFill="background1" w:themeFillShade="F2"/>
          </w:tcPr>
          <w:p w14:paraId="58F5A084" w14:textId="77777777" w:rsidR="008A31F8" w:rsidRPr="00E124FD" w:rsidRDefault="008A31F8" w:rsidP="00FD4AA2">
            <w:pPr>
              <w:contextualSpacing/>
              <w:jc w:val="both"/>
              <w:rPr>
                <w:b/>
                <w:sz w:val="20"/>
                <w:szCs w:val="20"/>
              </w:rPr>
            </w:pPr>
            <w:r w:rsidRPr="00E124FD">
              <w:rPr>
                <w:b/>
                <w:sz w:val="20"/>
                <w:szCs w:val="20"/>
              </w:rPr>
              <w:t>Statement of Consent (for Participants below 21 years old)</w:t>
            </w:r>
          </w:p>
        </w:tc>
      </w:tr>
      <w:tr w:rsidR="008A31F8" w:rsidRPr="00E124FD" w14:paraId="14CE9BAA" w14:textId="77777777" w:rsidTr="00FD4AA2">
        <w:trPr>
          <w:trHeight w:val="1263"/>
        </w:trPr>
        <w:tc>
          <w:tcPr>
            <w:tcW w:w="9962" w:type="dxa"/>
            <w:gridSpan w:val="2"/>
            <w:tcBorders>
              <w:bottom w:val="nil"/>
            </w:tcBorders>
          </w:tcPr>
          <w:p w14:paraId="623EC85E" w14:textId="77777777" w:rsidR="008A31F8" w:rsidRPr="00E124FD" w:rsidRDefault="008A31F8" w:rsidP="00FD4AA2">
            <w:pPr>
              <w:contextualSpacing/>
              <w:jc w:val="both"/>
              <w:rPr>
                <w:sz w:val="20"/>
                <w:szCs w:val="20"/>
              </w:rPr>
            </w:pPr>
          </w:p>
          <w:p w14:paraId="1D99A7F3" w14:textId="77777777" w:rsidR="008A31F8" w:rsidRDefault="008A31F8" w:rsidP="00FD4AA2">
            <w:pPr>
              <w:contextualSpacing/>
              <w:jc w:val="both"/>
              <w:rPr>
                <w:sz w:val="20"/>
                <w:szCs w:val="20"/>
              </w:rPr>
            </w:pPr>
            <w:r w:rsidRPr="00E124FD">
              <w:rPr>
                <w:sz w:val="20"/>
                <w:szCs w:val="20"/>
              </w:rPr>
              <w:t xml:space="preserve">I, ________________________ being the lawful parent/guardian of ______________________, hereby declare that permission is given to him/her to participate in the </w:t>
            </w:r>
            <w:r>
              <w:rPr>
                <w:sz w:val="20"/>
                <w:szCs w:val="20"/>
              </w:rPr>
              <w:t>activities of the Baptism and Membership Course</w:t>
            </w:r>
            <w:r w:rsidRPr="00E124FD">
              <w:rPr>
                <w:sz w:val="20"/>
                <w:szCs w:val="20"/>
              </w:rPr>
              <w:t xml:space="preserve">. I shall not hold the </w:t>
            </w:r>
            <w:r>
              <w:rPr>
                <w:sz w:val="20"/>
                <w:szCs w:val="20"/>
              </w:rPr>
              <w:t>church</w:t>
            </w:r>
            <w:r w:rsidRPr="00E124FD">
              <w:rPr>
                <w:sz w:val="20"/>
                <w:szCs w:val="20"/>
              </w:rPr>
              <w:t xml:space="preserve"> responsible for any mishap or accident that may occur throughout the </w:t>
            </w:r>
            <w:r>
              <w:rPr>
                <w:sz w:val="20"/>
                <w:szCs w:val="20"/>
              </w:rPr>
              <w:t>course</w:t>
            </w:r>
            <w:r w:rsidRPr="00E124FD">
              <w:rPr>
                <w:sz w:val="20"/>
                <w:szCs w:val="20"/>
              </w:rPr>
              <w:t>.</w:t>
            </w:r>
          </w:p>
          <w:p w14:paraId="2ACCDB0A" w14:textId="77777777" w:rsidR="008A31F8" w:rsidRDefault="008A31F8" w:rsidP="00FD4AA2">
            <w:pPr>
              <w:contextualSpacing/>
              <w:jc w:val="both"/>
              <w:rPr>
                <w:sz w:val="20"/>
                <w:szCs w:val="20"/>
              </w:rPr>
            </w:pPr>
          </w:p>
          <w:p w14:paraId="0FFBC63C" w14:textId="77777777" w:rsidR="008A31F8" w:rsidRPr="00E124FD" w:rsidRDefault="008A31F8" w:rsidP="00FD4AA2">
            <w:pPr>
              <w:contextualSpacing/>
              <w:jc w:val="both"/>
              <w:rPr>
                <w:sz w:val="20"/>
              </w:rPr>
            </w:pPr>
            <w:r>
              <w:rPr>
                <w:sz w:val="20"/>
              </w:rPr>
              <w:t>I</w:t>
            </w:r>
            <w:r w:rsidRPr="00E124FD">
              <w:rPr>
                <w:sz w:val="20"/>
              </w:rPr>
              <w:t xml:space="preserve"> acknowledge that</w:t>
            </w:r>
            <w:r>
              <w:rPr>
                <w:sz w:val="20"/>
              </w:rPr>
              <w:t xml:space="preserve"> the Church is collecting my</w:t>
            </w:r>
            <w:r w:rsidRPr="00E124FD">
              <w:rPr>
                <w:sz w:val="20"/>
              </w:rPr>
              <w:t xml:space="preserve"> personal data</w:t>
            </w:r>
            <w:r>
              <w:rPr>
                <w:sz w:val="20"/>
              </w:rPr>
              <w:t xml:space="preserve"> and the personal data of my</w:t>
            </w:r>
            <w:r w:rsidRPr="00E124FD">
              <w:rPr>
                <w:sz w:val="20"/>
              </w:rPr>
              <w:t xml:space="preserve"> child/ward in this registr</w:t>
            </w:r>
            <w:r>
              <w:rPr>
                <w:sz w:val="20"/>
              </w:rPr>
              <w:t>ation form in relation to my</w:t>
            </w:r>
            <w:r w:rsidRPr="00E124FD">
              <w:rPr>
                <w:sz w:val="20"/>
              </w:rPr>
              <w:t xml:space="preserve"> child’s/ward’s partici</w:t>
            </w:r>
            <w:r>
              <w:rPr>
                <w:sz w:val="20"/>
              </w:rPr>
              <w:t>pation in the activities of the Baptism and Membership Course. I</w:t>
            </w:r>
            <w:r w:rsidRPr="00E124FD">
              <w:rPr>
                <w:sz w:val="20"/>
              </w:rPr>
              <w:t xml:space="preserve"> hereby consent to the Church collec</w:t>
            </w:r>
            <w:r>
              <w:rPr>
                <w:sz w:val="20"/>
              </w:rPr>
              <w:t>ting, using or disclosing my</w:t>
            </w:r>
            <w:r w:rsidRPr="00E124FD">
              <w:rPr>
                <w:sz w:val="20"/>
              </w:rPr>
              <w:t xml:space="preserve"> </w:t>
            </w:r>
            <w:r>
              <w:rPr>
                <w:sz w:val="20"/>
              </w:rPr>
              <w:t>personal data and that of my</w:t>
            </w:r>
            <w:r w:rsidRPr="00E124FD">
              <w:rPr>
                <w:sz w:val="20"/>
              </w:rPr>
              <w:t xml:space="preserve"> child/ward to enable the Church to continue to provide services to me and/or my child/ward. </w:t>
            </w:r>
          </w:p>
          <w:p w14:paraId="48F096BB" w14:textId="77777777" w:rsidR="008A31F8" w:rsidRPr="00E124FD" w:rsidRDefault="008A31F8" w:rsidP="00FD4AA2">
            <w:pPr>
              <w:contextualSpacing/>
              <w:jc w:val="both"/>
              <w:rPr>
                <w:sz w:val="20"/>
              </w:rPr>
            </w:pPr>
          </w:p>
          <w:p w14:paraId="50D360D8" w14:textId="7ABFDC95" w:rsidR="008A31F8" w:rsidRDefault="008A31F8" w:rsidP="00FD4AA2">
            <w:pPr>
              <w:contextualSpacing/>
              <w:jc w:val="both"/>
              <w:rPr>
                <w:sz w:val="20"/>
              </w:rPr>
            </w:pPr>
            <w:r>
              <w:rPr>
                <w:sz w:val="20"/>
              </w:rPr>
              <w:t>I</w:t>
            </w:r>
            <w:r w:rsidRPr="00E124FD">
              <w:rPr>
                <w:sz w:val="20"/>
              </w:rPr>
              <w:t xml:space="preserve"> also consen</w:t>
            </w:r>
            <w:r>
              <w:rPr>
                <w:sz w:val="20"/>
              </w:rPr>
              <w:t>t to the Church contacting me</w:t>
            </w:r>
            <w:r w:rsidRPr="00E124FD">
              <w:rPr>
                <w:sz w:val="20"/>
              </w:rPr>
              <w:t xml:space="preserve"> by telephone or sending</w:t>
            </w:r>
            <w:r>
              <w:rPr>
                <w:sz w:val="20"/>
              </w:rPr>
              <w:t xml:space="preserve"> text or email messages to me</w:t>
            </w:r>
            <w:r w:rsidRPr="00E124FD">
              <w:rPr>
                <w:sz w:val="20"/>
              </w:rPr>
              <w:t xml:space="preserve"> in relation to </w:t>
            </w:r>
            <w:r>
              <w:rPr>
                <w:sz w:val="20"/>
              </w:rPr>
              <w:t>the Baptism and Membership Course</w:t>
            </w:r>
            <w:r w:rsidRPr="00E124FD">
              <w:rPr>
                <w:sz w:val="20"/>
              </w:rPr>
              <w:t>.</w:t>
            </w:r>
          </w:p>
          <w:p w14:paraId="2D7E31CC" w14:textId="5D4927B7" w:rsidR="002526E5" w:rsidRDefault="002526E5" w:rsidP="00FD4AA2">
            <w:pPr>
              <w:contextualSpacing/>
              <w:jc w:val="both"/>
              <w:rPr>
                <w:sz w:val="20"/>
              </w:rPr>
            </w:pPr>
          </w:p>
          <w:p w14:paraId="560550DA" w14:textId="4B534251" w:rsidR="008A31F8" w:rsidRDefault="002526E5" w:rsidP="00FD4AA2">
            <w:pPr>
              <w:contextualSpacing/>
              <w:jc w:val="both"/>
              <w:rPr>
                <w:sz w:val="20"/>
                <w:szCs w:val="20"/>
              </w:rPr>
            </w:pPr>
            <w:r w:rsidRPr="002526E5">
              <w:rPr>
                <w:sz w:val="20"/>
              </w:rPr>
              <w:t>By participating in the Baptism Rituals and Membership Class the participants are deemed to have consented to the collection, use and disclosure of his/her name, image, voice and/or likeness by Ang Mo Kio Methodist Church for the purposes of authentication, media broadcast, publications (printed and online platforms such as the church website and related social media platforms) and archival of materials which will remain the property of this Church.</w:t>
            </w:r>
          </w:p>
          <w:p w14:paraId="24FB98C8" w14:textId="77777777" w:rsidR="008A31F8" w:rsidRDefault="008A31F8" w:rsidP="00FD4AA2">
            <w:pPr>
              <w:contextualSpacing/>
              <w:jc w:val="both"/>
              <w:rPr>
                <w:sz w:val="20"/>
                <w:szCs w:val="20"/>
              </w:rPr>
            </w:pPr>
          </w:p>
          <w:p w14:paraId="63210579" w14:textId="77777777" w:rsidR="008A31F8" w:rsidRDefault="008A31F8" w:rsidP="00FD4AA2">
            <w:pPr>
              <w:contextualSpacing/>
              <w:jc w:val="both"/>
              <w:rPr>
                <w:sz w:val="20"/>
                <w:szCs w:val="20"/>
              </w:rPr>
            </w:pPr>
          </w:p>
          <w:p w14:paraId="04DBE47A" w14:textId="77777777" w:rsidR="008A31F8" w:rsidRDefault="008A31F8" w:rsidP="00FD4AA2">
            <w:pPr>
              <w:contextualSpacing/>
              <w:jc w:val="both"/>
              <w:rPr>
                <w:sz w:val="20"/>
                <w:szCs w:val="20"/>
              </w:rPr>
            </w:pPr>
          </w:p>
          <w:p w14:paraId="02D8D6EB" w14:textId="77777777" w:rsidR="008A31F8" w:rsidRDefault="008A31F8" w:rsidP="00FD4AA2">
            <w:pPr>
              <w:contextualSpacing/>
              <w:jc w:val="both"/>
              <w:rPr>
                <w:sz w:val="20"/>
                <w:szCs w:val="20"/>
              </w:rPr>
            </w:pPr>
          </w:p>
          <w:p w14:paraId="53B9AA7F" w14:textId="77777777" w:rsidR="008A31F8" w:rsidRPr="00281D7B" w:rsidRDefault="008A31F8" w:rsidP="00FD4AA2">
            <w:pPr>
              <w:contextualSpacing/>
              <w:jc w:val="both"/>
              <w:rPr>
                <w:sz w:val="20"/>
              </w:rPr>
            </w:pPr>
            <w:r w:rsidRPr="00E124FD">
              <w:rPr>
                <w:sz w:val="20"/>
              </w:rPr>
              <w:t>_____________________________</w:t>
            </w:r>
          </w:p>
        </w:tc>
      </w:tr>
      <w:tr w:rsidR="008A31F8" w:rsidRPr="00E124FD" w14:paraId="68943BDE" w14:textId="77777777" w:rsidTr="00FD4AA2">
        <w:tc>
          <w:tcPr>
            <w:tcW w:w="6771" w:type="dxa"/>
            <w:tcBorders>
              <w:top w:val="nil"/>
              <w:right w:val="nil"/>
            </w:tcBorders>
          </w:tcPr>
          <w:p w14:paraId="553684D9" w14:textId="77777777" w:rsidR="008A31F8" w:rsidRDefault="008A31F8" w:rsidP="00FD4AA2">
            <w:pPr>
              <w:contextualSpacing/>
              <w:jc w:val="both"/>
              <w:rPr>
                <w:sz w:val="20"/>
                <w:szCs w:val="20"/>
              </w:rPr>
            </w:pPr>
            <w:r>
              <w:rPr>
                <w:sz w:val="20"/>
                <w:szCs w:val="20"/>
              </w:rPr>
              <w:t>Signature of Parent/Guardian</w:t>
            </w:r>
          </w:p>
          <w:p w14:paraId="27936C99" w14:textId="77777777" w:rsidR="008A31F8" w:rsidRDefault="008A31F8" w:rsidP="00FD4AA2">
            <w:pPr>
              <w:contextualSpacing/>
              <w:jc w:val="both"/>
              <w:rPr>
                <w:sz w:val="20"/>
                <w:szCs w:val="20"/>
              </w:rPr>
            </w:pPr>
          </w:p>
          <w:p w14:paraId="5DB9F568" w14:textId="77777777" w:rsidR="008A31F8" w:rsidRDefault="008A31F8" w:rsidP="00FD4AA2">
            <w:pPr>
              <w:contextualSpacing/>
              <w:jc w:val="both"/>
              <w:rPr>
                <w:sz w:val="20"/>
                <w:szCs w:val="20"/>
              </w:rPr>
            </w:pPr>
          </w:p>
          <w:p w14:paraId="42089017" w14:textId="77777777" w:rsidR="008A31F8" w:rsidRPr="00E124FD" w:rsidRDefault="008A31F8" w:rsidP="00FD4AA2">
            <w:pPr>
              <w:contextualSpacing/>
              <w:jc w:val="both"/>
              <w:rPr>
                <w:sz w:val="20"/>
                <w:szCs w:val="20"/>
              </w:rPr>
            </w:pPr>
          </w:p>
          <w:p w14:paraId="5D8C9F1D" w14:textId="77777777" w:rsidR="008A31F8" w:rsidRPr="00E124FD" w:rsidRDefault="008A31F8" w:rsidP="00FD4AA2">
            <w:pPr>
              <w:contextualSpacing/>
              <w:jc w:val="both"/>
              <w:rPr>
                <w:sz w:val="20"/>
                <w:szCs w:val="20"/>
              </w:rPr>
            </w:pPr>
          </w:p>
        </w:tc>
        <w:tc>
          <w:tcPr>
            <w:tcW w:w="3191" w:type="dxa"/>
            <w:tcBorders>
              <w:top w:val="nil"/>
              <w:left w:val="nil"/>
            </w:tcBorders>
          </w:tcPr>
          <w:p w14:paraId="76C116CA" w14:textId="77777777" w:rsidR="008A31F8" w:rsidRPr="00E124FD" w:rsidRDefault="008A31F8" w:rsidP="00FD4AA2">
            <w:pPr>
              <w:contextualSpacing/>
              <w:jc w:val="both"/>
              <w:rPr>
                <w:sz w:val="20"/>
                <w:szCs w:val="20"/>
              </w:rPr>
            </w:pPr>
            <w:r w:rsidRPr="00E124FD">
              <w:rPr>
                <w:sz w:val="20"/>
                <w:szCs w:val="20"/>
              </w:rPr>
              <w:t>Date:</w:t>
            </w:r>
          </w:p>
        </w:tc>
      </w:tr>
    </w:tbl>
    <w:p w14:paraId="19C9907D" w14:textId="77777777" w:rsidR="008A31F8" w:rsidRDefault="008A31F8" w:rsidP="008A31F8">
      <w:pPr>
        <w:contextualSpacing/>
        <w:jc w:val="both"/>
      </w:pPr>
    </w:p>
    <w:p w14:paraId="64B8C0E8" w14:textId="77777777" w:rsidR="008A31F8" w:rsidRDefault="008A31F8" w:rsidP="008A31F8">
      <w:pPr>
        <w:contextualSpacing/>
        <w:jc w:val="both"/>
        <w:rPr>
          <w:sz w:val="20"/>
        </w:rPr>
      </w:pPr>
    </w:p>
    <w:sectPr w:rsidR="008A31F8" w:rsidSect="00065FEE">
      <w:headerReference w:type="default" r:id="rId9"/>
      <w:footerReference w:type="default" r:id="rId10"/>
      <w:pgSz w:w="11909" w:h="16834" w:code="9"/>
      <w:pgMar w:top="302" w:right="1136" w:bottom="302" w:left="1440" w:header="288"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C7AEA" w14:textId="77777777" w:rsidR="00CD44B9" w:rsidRDefault="00CD44B9">
      <w:r>
        <w:separator/>
      </w:r>
    </w:p>
  </w:endnote>
  <w:endnote w:type="continuationSeparator" w:id="0">
    <w:p w14:paraId="047983E0" w14:textId="77777777" w:rsidR="00CD44B9" w:rsidRDefault="00CD44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C1389" w14:textId="5C9D6031" w:rsidR="00F26DAC" w:rsidRPr="00E73F24" w:rsidRDefault="00E73F24">
    <w:pPr>
      <w:pStyle w:val="Footer"/>
      <w:rPr>
        <w:sz w:val="16"/>
        <w:szCs w:val="16"/>
      </w:rPr>
    </w:pPr>
    <w:r w:rsidRPr="00E73F24">
      <w:rPr>
        <w:rStyle w:val="PageNumber"/>
        <w:sz w:val="16"/>
        <w:szCs w:val="16"/>
      </w:rPr>
      <w:t xml:space="preserve">Last Edited </w:t>
    </w:r>
    <w:r w:rsidR="004E49E3">
      <w:rPr>
        <w:rStyle w:val="PageNumber"/>
        <w:sz w:val="16"/>
        <w:szCs w:val="16"/>
      </w:rPr>
      <w:t>January 2025</w:t>
    </w:r>
    <w:r w:rsidRPr="00E73F24">
      <w:rPr>
        <w:rStyle w:val="PageNumber"/>
        <w:sz w:val="16"/>
        <w:szCs w:val="16"/>
      </w:rPr>
      <w:tab/>
    </w:r>
    <w:r w:rsidRPr="00E73F24">
      <w:rPr>
        <w:rStyle w:val="PageNumber"/>
        <w:sz w:val="16"/>
        <w:szCs w:val="16"/>
      </w:rPr>
      <w:tab/>
    </w:r>
    <w:r w:rsidR="00F26DAC" w:rsidRPr="00E73F24">
      <w:rPr>
        <w:rStyle w:val="PageNumber"/>
        <w:sz w:val="20"/>
      </w:rPr>
      <w:fldChar w:fldCharType="begin"/>
    </w:r>
    <w:r w:rsidR="00F26DAC" w:rsidRPr="00E73F24">
      <w:rPr>
        <w:rStyle w:val="PageNumber"/>
        <w:sz w:val="20"/>
      </w:rPr>
      <w:instrText xml:space="preserve"> PAGE </w:instrText>
    </w:r>
    <w:r w:rsidR="00F26DAC" w:rsidRPr="00E73F24">
      <w:rPr>
        <w:rStyle w:val="PageNumber"/>
        <w:sz w:val="20"/>
      </w:rPr>
      <w:fldChar w:fldCharType="separate"/>
    </w:r>
    <w:r w:rsidR="00873B20">
      <w:rPr>
        <w:rStyle w:val="PageNumber"/>
        <w:noProof/>
        <w:sz w:val="20"/>
      </w:rPr>
      <w:t>1</w:t>
    </w:r>
    <w:r w:rsidR="00F26DAC" w:rsidRPr="00E73F24">
      <w:rPr>
        <w:rStyle w:val="PageNumber"/>
        <w:sz w:val="20"/>
      </w:rPr>
      <w:fldChar w:fldCharType="end"/>
    </w:r>
    <w:r w:rsidR="00F26DAC" w:rsidRPr="00E73F24">
      <w:rPr>
        <w:rStyle w:val="PageNumber"/>
        <w:sz w:val="16"/>
        <w:szCs w:val="16"/>
      </w:rPr>
      <w:tab/>
    </w:r>
    <w:r w:rsidR="00F26DAC" w:rsidRPr="00E73F24">
      <w:rPr>
        <w:rStyle w:val="PageNumber"/>
        <w:sz w:val="16"/>
        <w:szCs w:val="16"/>
      </w:rPr>
      <w:tab/>
      <w:t xml:space="preserve">         </w:t>
    </w:r>
    <w:r w:rsidR="00755594" w:rsidRPr="00E73F24">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EDE473" w14:textId="77777777" w:rsidR="00CD44B9" w:rsidRDefault="00CD44B9">
      <w:r>
        <w:separator/>
      </w:r>
    </w:p>
  </w:footnote>
  <w:footnote w:type="continuationSeparator" w:id="0">
    <w:p w14:paraId="3906D028" w14:textId="77777777" w:rsidR="00CD44B9" w:rsidRDefault="00CD44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CB9BC" w14:textId="77777777" w:rsidR="00F26DAC" w:rsidRDefault="00F26DAC">
    <w:pPr>
      <w:pStyle w:val="Header"/>
    </w:pPr>
  </w:p>
  <w:p w14:paraId="568E34D7" w14:textId="77777777" w:rsidR="00F26DAC" w:rsidRDefault="00F26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732F93"/>
    <w:multiLevelType w:val="hybridMultilevel"/>
    <w:tmpl w:val="E500E8B0"/>
    <w:lvl w:ilvl="0" w:tplc="69985E28">
      <w:start w:val="4"/>
      <w:numFmt w:val="upperLetter"/>
      <w:pStyle w:val="Heading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8AB2662"/>
    <w:multiLevelType w:val="hybridMultilevel"/>
    <w:tmpl w:val="4D426C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42E645E6"/>
    <w:multiLevelType w:val="hybridMultilevel"/>
    <w:tmpl w:val="BED222EC"/>
    <w:lvl w:ilvl="0" w:tplc="C92045F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62035A0B"/>
    <w:multiLevelType w:val="hybridMultilevel"/>
    <w:tmpl w:val="3AD2160E"/>
    <w:lvl w:ilvl="0" w:tplc="48090015">
      <w:start w:val="1"/>
      <w:numFmt w:val="upp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B5869EE"/>
    <w:multiLevelType w:val="hybridMultilevel"/>
    <w:tmpl w:val="598479A6"/>
    <w:lvl w:ilvl="0" w:tplc="A0CEACE4">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80042739">
    <w:abstractNumId w:val="4"/>
  </w:num>
  <w:num w:numId="2" w16cid:durableId="1337686974">
    <w:abstractNumId w:val="0"/>
  </w:num>
  <w:num w:numId="3" w16cid:durableId="1124740094">
    <w:abstractNumId w:val="2"/>
  </w:num>
  <w:num w:numId="4" w16cid:durableId="596407826">
    <w:abstractNumId w:val="1"/>
  </w:num>
  <w:num w:numId="5" w16cid:durableId="2094199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299"/>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rA0MDW2AJJmRko6SsGpxcWZ+XkgBYbGtQDDOx0OLQAAAA=="/>
  </w:docVars>
  <w:rsids>
    <w:rsidRoot w:val="008068EC"/>
    <w:rsid w:val="0000099F"/>
    <w:rsid w:val="00017848"/>
    <w:rsid w:val="000408E8"/>
    <w:rsid w:val="00051760"/>
    <w:rsid w:val="00065FEE"/>
    <w:rsid w:val="000D0A0B"/>
    <w:rsid w:val="001037BD"/>
    <w:rsid w:val="001057C1"/>
    <w:rsid w:val="00105B20"/>
    <w:rsid w:val="00194802"/>
    <w:rsid w:val="001B0F9D"/>
    <w:rsid w:val="001B3922"/>
    <w:rsid w:val="00213FBE"/>
    <w:rsid w:val="0021723E"/>
    <w:rsid w:val="00244BD0"/>
    <w:rsid w:val="002526E5"/>
    <w:rsid w:val="00263CF3"/>
    <w:rsid w:val="00284487"/>
    <w:rsid w:val="00295372"/>
    <w:rsid w:val="002D5CC9"/>
    <w:rsid w:val="00336B0E"/>
    <w:rsid w:val="003736EE"/>
    <w:rsid w:val="003A6383"/>
    <w:rsid w:val="003D2B29"/>
    <w:rsid w:val="003D384B"/>
    <w:rsid w:val="003D6822"/>
    <w:rsid w:val="00435AA7"/>
    <w:rsid w:val="0044226A"/>
    <w:rsid w:val="004B3132"/>
    <w:rsid w:val="004B4377"/>
    <w:rsid w:val="004C5632"/>
    <w:rsid w:val="004E49E3"/>
    <w:rsid w:val="00505335"/>
    <w:rsid w:val="00510C4C"/>
    <w:rsid w:val="00520936"/>
    <w:rsid w:val="00536C67"/>
    <w:rsid w:val="00540956"/>
    <w:rsid w:val="005524F5"/>
    <w:rsid w:val="005723BB"/>
    <w:rsid w:val="005C23DE"/>
    <w:rsid w:val="006B63BE"/>
    <w:rsid w:val="006D76C1"/>
    <w:rsid w:val="00711378"/>
    <w:rsid w:val="00755594"/>
    <w:rsid w:val="00761AC8"/>
    <w:rsid w:val="007A75E4"/>
    <w:rsid w:val="008068EC"/>
    <w:rsid w:val="00833DDD"/>
    <w:rsid w:val="008659E6"/>
    <w:rsid w:val="00873B20"/>
    <w:rsid w:val="008A31F8"/>
    <w:rsid w:val="008C5CD0"/>
    <w:rsid w:val="00931BF9"/>
    <w:rsid w:val="009D4978"/>
    <w:rsid w:val="009F3F64"/>
    <w:rsid w:val="00A079DF"/>
    <w:rsid w:val="00A22A33"/>
    <w:rsid w:val="00A24A31"/>
    <w:rsid w:val="00A351D2"/>
    <w:rsid w:val="00AC5CAE"/>
    <w:rsid w:val="00B045B9"/>
    <w:rsid w:val="00B95DDF"/>
    <w:rsid w:val="00BD635E"/>
    <w:rsid w:val="00C03256"/>
    <w:rsid w:val="00C51D4E"/>
    <w:rsid w:val="00C71233"/>
    <w:rsid w:val="00C806B7"/>
    <w:rsid w:val="00CA3B8E"/>
    <w:rsid w:val="00CD44B9"/>
    <w:rsid w:val="00CD7AC9"/>
    <w:rsid w:val="00CE1921"/>
    <w:rsid w:val="00D06659"/>
    <w:rsid w:val="00D37BC4"/>
    <w:rsid w:val="00D464A8"/>
    <w:rsid w:val="00D702D8"/>
    <w:rsid w:val="00DB5E93"/>
    <w:rsid w:val="00DD26FA"/>
    <w:rsid w:val="00E65BCC"/>
    <w:rsid w:val="00E73F24"/>
    <w:rsid w:val="00E77437"/>
    <w:rsid w:val="00E90400"/>
    <w:rsid w:val="00E9770A"/>
    <w:rsid w:val="00F26DAC"/>
    <w:rsid w:val="00FB1744"/>
    <w:rsid w:val="00FC4D22"/>
    <w:rsid w:val="00FC508D"/>
    <w:rsid w:val="00FD3A50"/>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6145"/>
    <o:shapelayout v:ext="edit">
      <o:idmap v:ext="edit" data="1"/>
    </o:shapelayout>
  </w:shapeDefaults>
  <w:decimalSymbol w:val="."/>
  <w:listSeparator w:val=","/>
  <w14:docId w14:val="2FC9242C"/>
  <w15:docId w15:val="{0BC3A647-F102-4748-B63A-E754262B2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eastAsia="Times New Roman" w:hAnsi="Arial"/>
      <w:sz w:val="22"/>
      <w:lang w:val="en-US" w:eastAsia="en-US"/>
    </w:rPr>
  </w:style>
  <w:style w:type="paragraph" w:styleId="Heading1">
    <w:name w:val="heading 1"/>
    <w:basedOn w:val="Normal"/>
    <w:next w:val="Normal"/>
    <w:qFormat/>
    <w:pPr>
      <w:keepNext/>
      <w:numPr>
        <w:numId w:val="2"/>
      </w:numPr>
      <w:tabs>
        <w:tab w:val="clear" w:pos="720"/>
        <w:tab w:val="num" w:pos="330"/>
      </w:tabs>
      <w:ind w:left="330" w:hanging="330"/>
      <w:outlineLvl w:val="0"/>
    </w:pPr>
    <w:rPr>
      <w:b/>
      <w:caps/>
      <w:sz w:val="20"/>
    </w:rPr>
  </w:style>
  <w:style w:type="paragraph" w:styleId="Heading2">
    <w:name w:val="heading 2"/>
    <w:basedOn w:val="Normal"/>
    <w:next w:val="Normal"/>
    <w:qFormat/>
    <w:pPr>
      <w:keepNext/>
      <w:outlineLvl w:val="1"/>
    </w:pPr>
    <w:rPr>
      <w:b/>
      <w:bCs/>
      <w:sz w:val="18"/>
    </w:rPr>
  </w:style>
  <w:style w:type="paragraph" w:styleId="Heading3">
    <w:name w:val="heading 3"/>
    <w:basedOn w:val="Normal"/>
    <w:next w:val="Normal"/>
    <w:qFormat/>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rsid w:val="00755594"/>
    <w:rPr>
      <w:rFonts w:ascii="Tahoma" w:hAnsi="Tahoma" w:cs="Tahoma"/>
      <w:sz w:val="16"/>
      <w:szCs w:val="16"/>
    </w:rPr>
  </w:style>
  <w:style w:type="character" w:customStyle="1" w:styleId="BalloonTextChar">
    <w:name w:val="Balloon Text Char"/>
    <w:basedOn w:val="DefaultParagraphFont"/>
    <w:link w:val="BalloonText"/>
    <w:rsid w:val="00755594"/>
    <w:rPr>
      <w:rFonts w:ascii="Tahoma" w:eastAsia="Times New Roman" w:hAnsi="Tahoma" w:cs="Tahoma"/>
      <w:sz w:val="16"/>
      <w:szCs w:val="16"/>
      <w:lang w:val="en-US" w:eastAsia="en-US"/>
    </w:rPr>
  </w:style>
  <w:style w:type="character" w:styleId="Hyperlink">
    <w:name w:val="Hyperlink"/>
    <w:basedOn w:val="DefaultParagraphFont"/>
    <w:rsid w:val="00065FEE"/>
    <w:rPr>
      <w:color w:val="0000FF" w:themeColor="hyperlink"/>
      <w:u w:val="single"/>
    </w:rPr>
  </w:style>
  <w:style w:type="paragraph" w:styleId="ListParagraph">
    <w:name w:val="List Paragraph"/>
    <w:basedOn w:val="Normal"/>
    <w:uiPriority w:val="34"/>
    <w:qFormat/>
    <w:rsid w:val="00D37BC4"/>
    <w:pPr>
      <w:ind w:left="720"/>
      <w:contextualSpacing/>
    </w:pPr>
  </w:style>
  <w:style w:type="table" w:styleId="TableGrid">
    <w:name w:val="Table Grid"/>
    <w:basedOn w:val="TableNormal"/>
    <w:uiPriority w:val="39"/>
    <w:rsid w:val="008A31F8"/>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13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115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B11760DB-1217-4382-BF4F-A499FC144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80</Words>
  <Characters>1597</Characters>
  <Application>Microsoft Office Word</Application>
  <DocSecurity>0</DocSecurity>
  <Lines>51</Lines>
  <Paragraphs>27</Paragraphs>
  <ScaleCrop>false</ScaleCrop>
  <HeadingPairs>
    <vt:vector size="2" baseType="variant">
      <vt:variant>
        <vt:lpstr>Title</vt:lpstr>
      </vt:variant>
      <vt:variant>
        <vt:i4>1</vt:i4>
      </vt:variant>
    </vt:vector>
  </HeadingPairs>
  <TitlesOfParts>
    <vt:vector size="1" baseType="lpstr">
      <vt:lpstr/>
    </vt:vector>
  </TitlesOfParts>
  <Company>Ang Mo Kio Methodist Church</Company>
  <LinksUpToDate>false</LinksUpToDate>
  <CharactersWithSpaces>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 Mo Kio Methodist Church</dc:creator>
  <cp:lastModifiedBy>Amy Cheung</cp:lastModifiedBy>
  <cp:revision>8</cp:revision>
  <cp:lastPrinted>2019-11-07T06:39:00Z</cp:lastPrinted>
  <dcterms:created xsi:type="dcterms:W3CDTF">2020-07-02T07:58:00Z</dcterms:created>
  <dcterms:modified xsi:type="dcterms:W3CDTF">2025-01-03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9c5eddb35854d671368752e094be6f7565d6c294a4a01d59e088222958d476</vt:lpwstr>
  </property>
</Properties>
</file>